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6198" w:rsidRPr="009B285C" w:rsidRDefault="00046198" w:rsidP="00046198">
      <w:pPr>
        <w:jc w:val="center"/>
        <w:rPr>
          <w:rFonts w:ascii="Times New Roman" w:hAnsi="Times New Roman" w:cs="Times New Roman"/>
          <w:b/>
          <w:bCs/>
          <w:color w:val="313131"/>
          <w:sz w:val="28"/>
          <w:szCs w:val="28"/>
          <w:shd w:val="clear" w:color="auto" w:fill="FAFAFA"/>
          <w:lang w:val="es-VE"/>
        </w:rPr>
      </w:pPr>
      <w:r w:rsidRPr="009B285C">
        <w:rPr>
          <w:rFonts w:ascii="Times New Roman" w:hAnsi="Times New Roman" w:cs="Times New Roman"/>
          <w:b/>
          <w:bCs/>
          <w:color w:val="313131"/>
          <w:sz w:val="28"/>
          <w:szCs w:val="28"/>
          <w:shd w:val="clear" w:color="auto" w:fill="FAFAFA"/>
          <w:lang w:val="es-VE"/>
        </w:rPr>
        <w:t>Diálogo 1.</w:t>
      </w:r>
      <w:r w:rsidRPr="009B285C"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  <w:t xml:space="preserve"> </w:t>
      </w:r>
      <w:r w:rsidRPr="009B285C">
        <w:rPr>
          <w:rFonts w:ascii="Times New Roman" w:hAnsi="Times New Roman" w:cs="Times New Roman"/>
          <w:b/>
          <w:bCs/>
          <w:color w:val="313131"/>
          <w:sz w:val="28"/>
          <w:szCs w:val="28"/>
          <w:shd w:val="clear" w:color="auto" w:fill="FAFAFA"/>
          <w:lang w:val="es-VE"/>
        </w:rPr>
        <w:t>En la recepción.</w:t>
      </w:r>
    </w:p>
    <w:p w:rsidR="00046198" w:rsidRPr="00046198" w:rsidRDefault="00046198" w:rsidP="00046198">
      <w:pPr>
        <w:jc w:val="center"/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 xml:space="preserve">Recepcionista: </w:t>
      </w:r>
      <w:proofErr w:type="spellStart"/>
      <w:r w:rsidRPr="00046198">
        <w:rPr>
          <w:color w:val="313131"/>
          <w:sz w:val="28"/>
          <w:szCs w:val="28"/>
          <w:lang w:val="es-VE"/>
        </w:rPr>
        <w:t>Clinica</w:t>
      </w:r>
      <w:proofErr w:type="spellEnd"/>
      <w:r w:rsidRPr="00046198">
        <w:rPr>
          <w:color w:val="313131"/>
          <w:sz w:val="28"/>
          <w:szCs w:val="28"/>
          <w:lang w:val="es-VE"/>
        </w:rPr>
        <w:t xml:space="preserve"> “</w:t>
      </w:r>
      <w:proofErr w:type="spellStart"/>
      <w:proofErr w:type="gramStart"/>
      <w:r w:rsidRPr="00046198">
        <w:rPr>
          <w:color w:val="313131"/>
          <w:sz w:val="28"/>
          <w:szCs w:val="28"/>
          <w:lang w:val="es-VE"/>
        </w:rPr>
        <w:t>Tomson</w:t>
      </w:r>
      <w:proofErr w:type="spellEnd"/>
      <w:r w:rsidRPr="00046198">
        <w:rPr>
          <w:color w:val="313131"/>
          <w:sz w:val="28"/>
          <w:szCs w:val="28"/>
          <w:lang w:val="es-VE"/>
        </w:rPr>
        <w:t xml:space="preserve"> ”</w:t>
      </w:r>
      <w:proofErr w:type="gramEnd"/>
      <w:r w:rsidRPr="00046198">
        <w:rPr>
          <w:color w:val="313131"/>
          <w:sz w:val="28"/>
          <w:szCs w:val="28"/>
          <w:lang w:val="es-VE"/>
        </w:rPr>
        <w:t>. ¡Buenos días!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>
        <w:rPr>
          <w:color w:val="313131"/>
          <w:sz w:val="28"/>
          <w:szCs w:val="28"/>
          <w:lang w:val="es-VE"/>
        </w:rPr>
        <w:t>Paciente: ¡Hola! Querí</w:t>
      </w:r>
      <w:r w:rsidRPr="00046198">
        <w:rPr>
          <w:color w:val="313131"/>
          <w:sz w:val="28"/>
          <w:szCs w:val="28"/>
          <w:lang w:val="es-VE"/>
        </w:rPr>
        <w:t xml:space="preserve">a pedir cita con el doctor </w:t>
      </w:r>
      <w:proofErr w:type="spellStart"/>
      <w:r w:rsidRPr="00046198">
        <w:rPr>
          <w:color w:val="313131"/>
          <w:sz w:val="28"/>
          <w:szCs w:val="28"/>
          <w:lang w:val="es-VE"/>
        </w:rPr>
        <w:t>Tomson</w:t>
      </w:r>
      <w:proofErr w:type="spellEnd"/>
      <w:r w:rsidRPr="00046198">
        <w:rPr>
          <w:color w:val="313131"/>
          <w:sz w:val="28"/>
          <w:szCs w:val="28"/>
          <w:lang w:val="es-VE"/>
        </w:rPr>
        <w:t>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R: Nombre, apellido y código de identificación personal, por favor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P: Sara Martin. Un momento, voy a buscar mi código de identificación. Es el 48726489.</w:t>
      </w:r>
    </w:p>
    <w:p w:rsidR="00046198" w:rsidRPr="00046198" w:rsidRDefault="00046198" w:rsidP="00046198">
      <w:pPr>
        <w:pStyle w:val="NormalWeb"/>
        <w:spacing w:before="0" w:beforeAutospacing="0" w:after="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 xml:space="preserve">R: Muy bien. El doctor </w:t>
      </w:r>
      <w:proofErr w:type="spellStart"/>
      <w:r w:rsidRPr="00046198">
        <w:rPr>
          <w:color w:val="313131"/>
          <w:sz w:val="28"/>
          <w:szCs w:val="28"/>
          <w:lang w:val="es-VE"/>
        </w:rPr>
        <w:t>Tomson</w:t>
      </w:r>
      <w:proofErr w:type="spellEnd"/>
      <w:r w:rsidRPr="00046198">
        <w:rPr>
          <w:color w:val="313131"/>
          <w:sz w:val="28"/>
          <w:szCs w:val="28"/>
          <w:lang w:val="es-VE"/>
        </w:rPr>
        <w:t xml:space="preserve"> tiene horario de </w:t>
      </w:r>
      <w:hyperlink r:id="rId4" w:history="1">
        <w:r w:rsidRPr="00046198">
          <w:rPr>
            <w:rStyle w:val="Hyperlink"/>
            <w:color w:val="027EFC"/>
            <w:sz w:val="28"/>
            <w:szCs w:val="28"/>
            <w:lang w:val="es-VE"/>
          </w:rPr>
          <w:t>consulta</w:t>
        </w:r>
      </w:hyperlink>
      <w:r w:rsidRPr="00046198">
        <w:rPr>
          <w:color w:val="313131"/>
          <w:sz w:val="28"/>
          <w:szCs w:val="28"/>
          <w:lang w:val="es-VE"/>
        </w:rPr>
        <w:t> los lunes d</w:t>
      </w:r>
      <w:r>
        <w:rPr>
          <w:color w:val="313131"/>
          <w:sz w:val="28"/>
          <w:szCs w:val="28"/>
          <w:lang w:val="es-VE"/>
        </w:rPr>
        <w:t xml:space="preserve">e dos a seis, los miércoles, jueves y </w:t>
      </w:r>
      <w:r w:rsidRPr="00046198">
        <w:rPr>
          <w:color w:val="313131"/>
          <w:sz w:val="28"/>
          <w:szCs w:val="28"/>
          <w:lang w:val="es-VE"/>
        </w:rPr>
        <w:t>viernes de nueve a una. Esta semana por desgracia está todo lleno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P: A mí me vendría bien el jueves de la semana que viene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R: A las diez y media hay una hora libre, luego a las doce y a las doce y media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P: A las doce me va bien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 xml:space="preserve">R: Muy bien, voy a reservarle </w:t>
      </w:r>
      <w:r w:rsidR="0071764C">
        <w:rPr>
          <w:color w:val="313131"/>
          <w:sz w:val="28"/>
          <w:szCs w:val="28"/>
          <w:lang w:val="es-VE"/>
        </w:rPr>
        <w:t xml:space="preserve">su </w:t>
      </w:r>
      <w:r w:rsidRPr="00046198">
        <w:rPr>
          <w:color w:val="313131"/>
          <w:sz w:val="28"/>
          <w:szCs w:val="28"/>
          <w:lang w:val="es-VE"/>
        </w:rPr>
        <w:t>cita para el jueves a las doce.</w:t>
      </w:r>
    </w:p>
    <w:p w:rsidR="00046198" w:rsidRPr="00046198" w:rsidRDefault="00046198" w:rsidP="00046198">
      <w:pPr>
        <w:pStyle w:val="NormalWeb"/>
        <w:spacing w:before="0" w:beforeAutospacing="0" w:after="360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P: ¡Gracias! ¡Hasta luego!</w:t>
      </w:r>
    </w:p>
    <w:p w:rsidR="00046198" w:rsidRPr="00046198" w:rsidRDefault="00046198" w:rsidP="00046198">
      <w:pPr>
        <w:pStyle w:val="NormalWeb"/>
        <w:spacing w:before="0" w:beforeAutospacing="0" w:after="96" w:afterAutospacing="0"/>
        <w:rPr>
          <w:color w:val="313131"/>
          <w:sz w:val="28"/>
          <w:szCs w:val="28"/>
          <w:lang w:val="es-VE"/>
        </w:rPr>
      </w:pPr>
      <w:r w:rsidRPr="00046198">
        <w:rPr>
          <w:color w:val="313131"/>
          <w:sz w:val="28"/>
          <w:szCs w:val="28"/>
          <w:lang w:val="es-VE"/>
        </w:rPr>
        <w:t>R: ¡Adiós!</w:t>
      </w:r>
    </w:p>
    <w:p w:rsidR="00046198" w:rsidRDefault="00046198" w:rsidP="00741539">
      <w:pPr>
        <w:jc w:val="center"/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Default="00046198" w:rsidP="00741539">
      <w:pPr>
        <w:jc w:val="center"/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Default="00046198" w:rsidP="00741539">
      <w:pPr>
        <w:jc w:val="center"/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Default="00046198" w:rsidP="00741539">
      <w:pPr>
        <w:jc w:val="center"/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Default="00046198" w:rsidP="00046198">
      <w:pPr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Default="00046198" w:rsidP="00046198">
      <w:pPr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046198" w:rsidRDefault="00046198" w:rsidP="00046198">
      <w:pPr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</w:p>
    <w:p w:rsidR="00741539" w:rsidRPr="00103A83" w:rsidRDefault="00741539" w:rsidP="00741539">
      <w:pPr>
        <w:jc w:val="center"/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</w:pPr>
      <w:r w:rsidRPr="00103A83"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  <w:lastRenderedPageBreak/>
        <w:t xml:space="preserve">Diálogo </w:t>
      </w:r>
      <w:r w:rsidR="00046198"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  <w:t>2</w:t>
      </w:r>
      <w:r w:rsidRPr="00103A83"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  <w:t>. En la </w:t>
      </w:r>
      <w:hyperlink r:id="rId5" w:history="1">
        <w:r w:rsidRPr="00103A83">
          <w:rPr>
            <w:rStyle w:val="Hyperlink"/>
            <w:rFonts w:ascii="Times New Roman" w:hAnsi="Times New Roman" w:cs="Times New Roman"/>
            <w:b/>
            <w:color w:val="215990"/>
            <w:sz w:val="28"/>
            <w:szCs w:val="28"/>
            <w:lang w:val="es-VE"/>
          </w:rPr>
          <w:t>consulta</w:t>
        </w:r>
      </w:hyperlink>
      <w:r w:rsidRPr="00103A83">
        <w:rPr>
          <w:rFonts w:ascii="Times New Roman" w:hAnsi="Times New Roman" w:cs="Times New Roman"/>
          <w:b/>
          <w:color w:val="313131"/>
          <w:sz w:val="28"/>
          <w:szCs w:val="28"/>
          <w:shd w:val="clear" w:color="auto" w:fill="FAFAFA"/>
          <w:lang w:val="es-VE"/>
        </w:rPr>
        <w:t> de médico de cabecera</w:t>
      </w:r>
    </w:p>
    <w:p w:rsidR="00EA4B77" w:rsidRPr="008A5610" w:rsidRDefault="00741539">
      <w:pPr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</w:rPr>
      </w:pPr>
      <w:r w:rsidRPr="00741539">
        <w:rPr>
          <w:rFonts w:ascii="Times New Roman" w:hAnsi="Times New Roman" w:cs="Times New Roman"/>
          <w:color w:val="313131"/>
          <w:sz w:val="24"/>
          <w:szCs w:val="24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Hola!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¡Buenos días! Yo soy María Pérez. ¡Siéntese, por favor!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¡Gracias! M: Hace mucho tiempo desde la última vez. ¿Qué tal está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Bien, aunque últimamente me siento mal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Vamos a ver. ¿Qué </w:t>
      </w:r>
      <w:hyperlink r:id="rId6" w:history="1">
        <w:r w:rsidRPr="008A5610">
          <w:rPr>
            <w:rStyle w:val="Hyperlink"/>
            <w:rFonts w:ascii="Times New Roman" w:hAnsi="Times New Roman" w:cs="Times New Roman"/>
            <w:color w:val="215990"/>
            <w:sz w:val="28"/>
            <w:szCs w:val="28"/>
            <w:lang w:val="es-VE"/>
          </w:rPr>
          <w:t>molestia</w:t>
        </w:r>
      </w:hyperlink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s tiene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Cuando camino mucho rato o trabajo en el jardín, siento </w:t>
      </w:r>
      <w:hyperlink r:id="rId7" w:history="1">
        <w:r w:rsidRPr="008A5610">
          <w:rPr>
            <w:rStyle w:val="Hyperlink"/>
            <w:rFonts w:ascii="Times New Roman" w:hAnsi="Times New Roman" w:cs="Times New Roman"/>
            <w:color w:val="215990"/>
            <w:sz w:val="28"/>
            <w:szCs w:val="28"/>
            <w:lang w:val="es-VE"/>
          </w:rPr>
          <w:t>dolor</w:t>
        </w:r>
      </w:hyperlink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 en el pecho. A veces me da un ataque de dolor aquí y a veces el corazón se me acelera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Descríbame el dolor, ¿cómo es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No es muy fuerte, pero es una sensación desagradable y a veces incluso me falta aire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Es sólo después de un esfuerzo físico, durante un esfuerzo o también cuando está quieta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Más bien después de un esfuerzo. Cuando estoy sentada o tumbada, el dolor normalmente se va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Con qué frequencia ha tenido estos ataques de dolor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No sé. Una vez a la semana, más o menos, supongo. Normalmente los fines de semana cuando tengo muchas cosas que hacer en casa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Tiene problemas en casa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En casa no, pero en el trabajo últimamente ha sido bastante intenso. He tenido que hacer muchas horas extra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Se siente cansada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Sí, a veces mucho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Y qué tal duerme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Depende. A veces me cuesta dormirme, pero otras veces duermo bastante bien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Dice que se le acelera el corazón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Sí, cuando tengo un ataque de dolor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Y al mismo tiempo tiene náuseas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Sí, a veces. M: ¿Desde cuándo tiene estos síntomas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Desde hace unos dos meses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Y antes no había notado nada así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No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Ha tenido algún virus últimamente? P: Sí, en primavera estuve enferma un par de días. Me dolía la garganta y tenía catarro y tos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¿Y fiebre? P: No me tomé la temperatura, pero es posible que haya tenido algo de fiebre. M: ¿En su familia ha habido enfermedades cardíacas? ¿Algún infarto, ataque cerebral, tensión alta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Mi madre tenía tensión alta y el abuelo murió de infarto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Bien. Ahora le vamos a tomar la presión arterial y luego pasamos a la consulta de al lado. Allí le puedo auscultar y hacer un electrocardiograma. ¿De acuerdo?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Pues tenía el pulso un poco acelerado durante la auscultación y aquí el electrocardiograma presenta pequeños cambios. Creo que habría que visitar al </w:t>
      </w:r>
      <w:hyperlink r:id="rId8" w:history="1">
        <w:r w:rsidRPr="008A5610">
          <w:rPr>
            <w:rStyle w:val="Hyperlink"/>
            <w:rFonts w:ascii="Times New Roman" w:hAnsi="Times New Roman" w:cs="Times New Roman"/>
            <w:color w:val="215990"/>
            <w:sz w:val="28"/>
            <w:szCs w:val="28"/>
            <w:lang w:val="es-VE"/>
          </w:rPr>
          <w:t>cardiólogo</w:t>
        </w:r>
      </w:hyperlink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. Le voy a escribir un </w:t>
      </w:r>
      <w:hyperlink r:id="rId9" w:history="1">
        <w:r w:rsidRPr="008A5610">
          <w:rPr>
            <w:rStyle w:val="Hyperlink"/>
            <w:rFonts w:ascii="Times New Roman" w:hAnsi="Times New Roman" w:cs="Times New Roman"/>
            <w:color w:val="215990"/>
            <w:sz w:val="28"/>
            <w:szCs w:val="28"/>
            <w:lang w:val="es-VE"/>
          </w:rPr>
          <w:t>volante</w:t>
        </w:r>
      </w:hyperlink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 y tiene que pedir cita en la recepción. También le doy la receta para un medicamento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P: ¡Muchas gracias! Espero que la próxima vez me vea mejor.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  <w:lang w:val="es-VE"/>
        </w:rPr>
        <w:t>M: ¡Hasta luego!</w:t>
      </w:r>
      <w:r w:rsidRPr="008A5610">
        <w:rPr>
          <w:rFonts w:ascii="Times New Roman" w:hAnsi="Times New Roman" w:cs="Times New Roman"/>
          <w:color w:val="313131"/>
          <w:sz w:val="28"/>
          <w:szCs w:val="28"/>
          <w:lang w:val="es-VE"/>
        </w:rPr>
        <w:br/>
      </w:r>
      <w:r w:rsidRPr="008A5610">
        <w:rPr>
          <w:rFonts w:ascii="Times New Roman" w:hAnsi="Times New Roman" w:cs="Times New Roman"/>
          <w:color w:val="313131"/>
          <w:sz w:val="28"/>
          <w:szCs w:val="28"/>
          <w:shd w:val="clear" w:color="auto" w:fill="FAFAFA"/>
        </w:rPr>
        <w:t>P: ¡Hasta luego!</w:t>
      </w: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Default="009445A7">
      <w:pPr>
        <w:rPr>
          <w:rFonts w:ascii="Times New Roman" w:hAnsi="Times New Roman" w:cs="Times New Roman"/>
          <w:color w:val="313131"/>
          <w:sz w:val="24"/>
          <w:szCs w:val="24"/>
          <w:shd w:val="clear" w:color="auto" w:fill="FAFAFA"/>
        </w:rPr>
      </w:pPr>
    </w:p>
    <w:p w:rsidR="009445A7" w:rsidRPr="009445A7" w:rsidRDefault="009445A7" w:rsidP="009445A7">
      <w:pPr>
        <w:jc w:val="center"/>
        <w:rPr>
          <w:rFonts w:ascii="Times New Roman" w:hAnsi="Times New Roman" w:cs="Times New Roman"/>
          <w:b/>
          <w:sz w:val="28"/>
          <w:szCs w:val="28"/>
          <w:lang w:val="es-VE"/>
        </w:rPr>
      </w:pPr>
      <w:r w:rsidRPr="009445A7">
        <w:rPr>
          <w:rFonts w:ascii="Times New Roman" w:hAnsi="Times New Roman" w:cs="Times New Roman"/>
          <w:b/>
          <w:sz w:val="28"/>
          <w:szCs w:val="28"/>
          <w:lang w:val="es-VE"/>
        </w:rPr>
        <w:t xml:space="preserve">En la recepción II- </w:t>
      </w:r>
      <w:r w:rsidRPr="009445A7">
        <w:rPr>
          <w:rFonts w:ascii="Times New Roman" w:hAnsi="Times New Roman" w:cs="Times New Roman"/>
          <w:b/>
          <w:sz w:val="28"/>
          <w:szCs w:val="28"/>
          <w:lang w:val="es-VE"/>
        </w:rPr>
        <w:t>Escucha el diálogo número 3.</w:t>
      </w:r>
    </w:p>
    <w:p w:rsid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¡Hola!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¡Buenos días!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Tengo el volante del médico de cabecera para el cardiólogo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Nombre, apellido y código de identificación personal, por favor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Sara Martín. Mi código de identificación es el 48726489 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El volante, por favor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Aquí tiene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Vamos a ver. La primera hora disponible es dentro de un mes, con el doctor Kivi. Es el 7 de octubre a las tres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No me va bien esa hora. X: En ese caso con el doctor Taevere. El 20 de octubre a las cuatro y media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Muy bien. X: Bien, le reservo cita para el 20 de octubre a las cuatro y media, la consulta número 107, con el doctor Taevere. Venga un poco antes, primero tiene que pasar por la recepción y luego pasará a la consulta del médico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Muy bien, gracias. X: ¿Tiene un momento? Voy a comprobar sus datos, igual ha cambiado algo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Sí, de acuerdo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A ver, ¿la dirección?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Tamme 15-8, Tartu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Muy bien. ¿Número de teléfono?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El 53 627 899</w:t>
      </w:r>
    </w:p>
    <w:p w:rsidR="009445A7" w:rsidRPr="009445A7" w:rsidRDefault="008E5FE5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D461DE" wp14:editId="21BB696D">
                <wp:simplePos x="0" y="0"/>
                <wp:positionH relativeFrom="column">
                  <wp:posOffset>3118485</wp:posOffset>
                </wp:positionH>
                <wp:positionV relativeFrom="paragraph">
                  <wp:posOffset>51435</wp:posOffset>
                </wp:positionV>
                <wp:extent cx="2187244" cy="1967789"/>
                <wp:effectExtent l="0" t="0" r="22860" b="13970"/>
                <wp:wrapNone/>
                <wp:docPr id="1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7244" cy="19677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7D589F" w:rsidRPr="007D589F" w:rsidRDefault="007D589F" w:rsidP="007D589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</w:pPr>
                            <w:r w:rsidRPr="007D589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Preguntas adicionales que puede hacer el paciente en la recepción.</w:t>
                            </w:r>
                          </w:p>
                          <w:p w:rsidR="007D589F" w:rsidRPr="007D589F" w:rsidRDefault="007D589F" w:rsidP="007D589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1</w:t>
                            </w:r>
                            <w:r w:rsidRPr="007D589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¿Cómo puedo reservar una cita con el médico especialista?</w:t>
                            </w:r>
                          </w:p>
                          <w:p w:rsidR="007D589F" w:rsidRPr="007D589F" w:rsidRDefault="007D589F" w:rsidP="007D589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2</w:t>
                            </w:r>
                            <w:r w:rsidRPr="007D589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¿Se necesita volante del médico de cabecera para reservar cita?</w:t>
                            </w:r>
                          </w:p>
                          <w:p w:rsidR="007D589F" w:rsidRPr="007D589F" w:rsidRDefault="007D589F" w:rsidP="007D589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3</w:t>
                            </w:r>
                            <w:r w:rsidRPr="007D589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¿Cuánto hay que esperar para una cita de pago?</w:t>
                            </w:r>
                          </w:p>
                          <w:p w:rsidR="007D589F" w:rsidRPr="007D589F" w:rsidRDefault="007D589F" w:rsidP="007D589F">
                            <w:pP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4</w:t>
                            </w:r>
                            <w:r w:rsidRPr="007D589F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  <w:lang w:val="es-VE"/>
                              </w:rPr>
                              <w:t>¿Cuánto es el precio de visita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D461DE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margin-left:245.55pt;margin-top:4.05pt;width:172.2pt;height:154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" fillcolor="white [3201]" strokeweight=".5pt">
                <v:textbox>
                  <w:txbxContent>
                    <w:p w:rsidR="007D589F" w:rsidRPr="007D589F" w:rsidRDefault="007D589F" w:rsidP="007D589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</w:pPr>
                      <w:r w:rsidRPr="007D589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Preguntas adicionales que puede hacer el paciente en la recepción.</w:t>
                      </w:r>
                    </w:p>
                    <w:p w:rsidR="007D589F" w:rsidRPr="007D589F" w:rsidRDefault="007D589F" w:rsidP="007D589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1</w:t>
                      </w:r>
                      <w:r w:rsidRPr="007D589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¿Cómo puedo reservar una cita con el médico especialista?</w:t>
                      </w:r>
                    </w:p>
                    <w:p w:rsidR="007D589F" w:rsidRPr="007D589F" w:rsidRDefault="007D589F" w:rsidP="007D589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2</w:t>
                      </w:r>
                      <w:r w:rsidRPr="007D589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¿Se necesita volante del médico de cabecera para reservar cita?</w:t>
                      </w:r>
                    </w:p>
                    <w:p w:rsidR="007D589F" w:rsidRPr="007D589F" w:rsidRDefault="007D589F" w:rsidP="007D589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3</w:t>
                      </w:r>
                      <w:r w:rsidRPr="007D589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¿Cuánto hay que esperar para una cita de pago?</w:t>
                      </w:r>
                    </w:p>
                    <w:p w:rsidR="007D589F" w:rsidRPr="007D589F" w:rsidRDefault="007D589F" w:rsidP="007D589F">
                      <w:pP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4</w:t>
                      </w:r>
                      <w:r w:rsidRPr="007D589F">
                        <w:rPr>
                          <w:rFonts w:ascii="Times New Roman" w:hAnsi="Times New Roman" w:cs="Times New Roman"/>
                          <w:sz w:val="20"/>
                          <w:szCs w:val="20"/>
                          <w:lang w:val="es-VE"/>
                        </w:rPr>
                        <w:t>¿Cuánto es el precio de visita?</w:t>
                      </w:r>
                    </w:p>
                  </w:txbxContent>
                </v:textbox>
              </v:shape>
            </w:pict>
          </mc:Fallback>
        </mc:AlternateContent>
      </w:r>
      <w:r w:rsidR="009445A7" w:rsidRPr="009445A7">
        <w:rPr>
          <w:rFonts w:ascii="Times New Roman" w:hAnsi="Times New Roman" w:cs="Times New Roman"/>
          <w:sz w:val="24"/>
          <w:szCs w:val="24"/>
          <w:lang w:val="es-VE"/>
        </w:rPr>
        <w:t>X: ¿Correo electrónico?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sara.martin@gmail.com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¿Y lugar de trabajo?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El periódico “Tartu Postimees”.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¿Profesión?</w:t>
      </w:r>
    </w:p>
    <w:p w:rsidR="009445A7" w:rsidRP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P: Soy contable.</w:t>
      </w:r>
    </w:p>
    <w:p w:rsidR="009445A7" w:rsidRDefault="009445A7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 w:rsidRPr="009445A7">
        <w:rPr>
          <w:rFonts w:ascii="Times New Roman" w:hAnsi="Times New Roman" w:cs="Times New Roman"/>
          <w:sz w:val="24"/>
          <w:szCs w:val="24"/>
          <w:lang w:val="es-VE"/>
        </w:rPr>
        <w:t>X: Gracias, es todo. Le doy este documento.</w:t>
      </w: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bookmarkStart w:id="0" w:name="_GoBack"/>
      <w:r>
        <w:drawing>
          <wp:anchor distT="0" distB="0" distL="114300" distR="114300" simplePos="0" relativeHeight="251660288" behindDoc="0" locked="0" layoutInCell="1" allowOverlap="1" wp14:anchorId="716AB149" wp14:editId="252031E3">
            <wp:simplePos x="0" y="0"/>
            <wp:positionH relativeFrom="column">
              <wp:posOffset>-1656259</wp:posOffset>
            </wp:positionH>
            <wp:positionV relativeFrom="paragraph">
              <wp:posOffset>466678</wp:posOffset>
            </wp:positionV>
            <wp:extent cx="8822892" cy="5557520"/>
            <wp:effectExtent l="0" t="5715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856"/>
                    <a:stretch/>
                  </pic:blipFill>
                  <pic:spPr bwMode="auto">
                    <a:xfrm rot="5400000">
                      <a:off x="0" y="0"/>
                      <a:ext cx="8825601" cy="5559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C832EF" w:rsidRDefault="00C832EF" w:rsidP="009445A7">
      <w:pPr>
        <w:rPr>
          <w:rFonts w:ascii="Times New Roman" w:hAnsi="Times New Roman" w:cs="Times New Roman"/>
          <w:sz w:val="24"/>
          <w:szCs w:val="24"/>
          <w:lang w:val="es-VE"/>
        </w:rPr>
      </w:pPr>
    </w:p>
    <w:p w:rsidR="00153547" w:rsidRPr="009445A7" w:rsidRDefault="006C5226" w:rsidP="009445A7">
      <w:pPr>
        <w:rPr>
          <w:rFonts w:ascii="Times New Roman" w:hAnsi="Times New Roman" w:cs="Times New Roman"/>
          <w:sz w:val="24"/>
          <w:szCs w:val="24"/>
          <w:lang w:val="es-VE"/>
        </w:rPr>
      </w:pPr>
      <w: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801570</wp:posOffset>
            </wp:positionH>
            <wp:positionV relativeFrom="paragraph">
              <wp:posOffset>1181346</wp:posOffset>
            </wp:positionV>
            <wp:extent cx="9204980" cy="5838308"/>
            <wp:effectExtent l="6985" t="0" r="3175" b="317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225384" cy="58512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53547" w:rsidRPr="009445A7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revisionView w:comments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zU0MrcwNzA0NTRV0lEKTi0uzszPAykwrAUAdqEm/SwAAAA="/>
  </w:docVars>
  <w:rsids>
    <w:rsidRoot w:val="00741539"/>
    <w:rsid w:val="00046198"/>
    <w:rsid w:val="00065573"/>
    <w:rsid w:val="000A2AFA"/>
    <w:rsid w:val="00103A83"/>
    <w:rsid w:val="00153547"/>
    <w:rsid w:val="00240C43"/>
    <w:rsid w:val="002C4891"/>
    <w:rsid w:val="003A574D"/>
    <w:rsid w:val="004454EB"/>
    <w:rsid w:val="00494573"/>
    <w:rsid w:val="00534122"/>
    <w:rsid w:val="006C5226"/>
    <w:rsid w:val="00704FF3"/>
    <w:rsid w:val="0071764C"/>
    <w:rsid w:val="00741539"/>
    <w:rsid w:val="007D589F"/>
    <w:rsid w:val="00833761"/>
    <w:rsid w:val="008A5610"/>
    <w:rsid w:val="008C131B"/>
    <w:rsid w:val="008E5FE5"/>
    <w:rsid w:val="009445A7"/>
    <w:rsid w:val="009B285C"/>
    <w:rsid w:val="009D2884"/>
    <w:rsid w:val="00C832EF"/>
    <w:rsid w:val="00CB5E1C"/>
    <w:rsid w:val="00EA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A5CA0"/>
  <w15:chartTrackingRefBased/>
  <w15:docId w15:val="{08D31FF6-3DBD-4113-A2D9-A52FE5EF6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semiHidden/>
    <w:unhideWhenUsed/>
    <w:rsid w:val="0074153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461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</w:rPr>
  </w:style>
  <w:style w:type="character" w:styleId="Forte">
    <w:name w:val="Strong"/>
    <w:basedOn w:val="Fontepargpadro"/>
    <w:uiPriority w:val="22"/>
    <w:qFormat/>
    <w:rsid w:val="0004619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82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;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javascript:void(0);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javascript:void(0);" TargetMode="External"/><Relationship Id="rId11" Type="http://schemas.openxmlformats.org/officeDocument/2006/relationships/image" Target="media/image2.png"/><Relationship Id="rId5" Type="http://schemas.openxmlformats.org/officeDocument/2006/relationships/hyperlink" Target="javascript:void(0);" TargetMode="External"/><Relationship Id="rId10" Type="http://schemas.openxmlformats.org/officeDocument/2006/relationships/image" Target="media/image1.png"/><Relationship Id="rId4" Type="http://schemas.openxmlformats.org/officeDocument/2006/relationships/hyperlink" Target="javascript:void(0);" TargetMode="External"/><Relationship Id="rId9" Type="http://schemas.openxmlformats.org/officeDocument/2006/relationships/hyperlink" Target="javascript:void(0);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6</Pages>
  <Words>675</Words>
  <Characters>3854</Characters>
  <Application>Microsoft Office Word</Application>
  <DocSecurity>0</DocSecurity>
  <Lines>32</Lines>
  <Paragraphs>9</Paragraphs>
  <ScaleCrop>false</ScaleCrop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21</cp:revision>
  <dcterms:created xsi:type="dcterms:W3CDTF">2022-06-28T04:45:00Z</dcterms:created>
  <dcterms:modified xsi:type="dcterms:W3CDTF">2022-06-28T05:52:00Z</dcterms:modified>
</cp:coreProperties>
</file>